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26/11/2022</w:t>
      </w:r>
    </w:p>
    <w:p>
      <w:pPr>
        <w:ind w:firstLine="720"/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>– Your preferred programming language</w:t>
      </w:r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color w:val="263238"/>
          <w:sz w:val="28"/>
          <w:szCs w:val="28"/>
          <w:shd w:val="clear" w:color="auto" w:fill="FFFFFF"/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www.hackerrank.com/challenges/chocolate-feast/problem?isFullScreen=true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www.hackerrank.com/challenges/chocolate-feast/problem?isFullScreen=true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40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26-11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asser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ctype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limits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math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bool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def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nt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string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plit_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chocolateFea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gt;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{  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F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op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getenv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OUTPUT_PATH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w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_i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irst_multiple_inp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plit_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irst_multiple_inp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irst_multiple_inp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irst_multiple_inp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chocolateFea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resul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clo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f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d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24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iz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fge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td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lin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urs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lt;&lt;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lloc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}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_length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l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tri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l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gt;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&amp;&amp;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is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*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+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 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plit_str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UL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 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ace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allo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sizeo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*) * +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ace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!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ace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-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] 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oke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UL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 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plit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arse_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ha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*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strto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 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=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|| 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endpt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!=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16"/>
          <w:szCs w:val="16"/>
          <w:shd w:val="clear" w:fill="1E1E1E"/>
          <w:lang w:val="en-US" w:eastAsia="zh-CN" w:bidi="ar"/>
        </w:rPr>
        <w:t>\0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'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xi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EXIT_FAILUR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valu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drawing>
          <wp:inline distT="0" distB="0" distL="114300" distR="114300">
            <wp:extent cx="6840855" cy="3391535"/>
            <wp:effectExtent l="0" t="0" r="1905" b="698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0855" cy="3391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tabs>
          <w:tab w:val="left" w:pos="7224"/>
        </w:tabs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tabs>
          <w:tab w:val="left" w:pos="7224"/>
        </w:tabs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tabs>
          <w:tab w:val="left" w:pos="7224"/>
        </w:tabs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rPr>
          <w:rFonts w:hint="default" w:asciiTheme="minorHAnsi" w:hAnsiTheme="minorHAnsi" w:cstheme="minorHAnsi"/>
          <w:b/>
          <w:bCs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 xml:space="preserve">In this task I need to return number which is sum of </w:t>
      </w:r>
      <w:r>
        <w:rPr>
          <w:rFonts w:hint="default" w:asciiTheme="minorHAnsi" w:hAnsi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 xml:space="preserve">chocolates 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hruti">
    <w:altName w:val="Nirmala UI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Nirmala UI">
    <w:panose1 w:val="020B0502040204020203"/>
    <w:charset w:val="00"/>
    <w:family w:val="auto"/>
    <w:pitch w:val="default"/>
    <w:sig w:usb0="80FF8023" w:usb1="0200004A" w:usb2="00000200" w:usb3="00040000" w:csb0="00000001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IN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IN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IN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IN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40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26/11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IN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IN"/>
            </w:rPr>
            <w:t>92</w:t>
          </w:r>
          <w:bookmarkStart w:id="0" w:name="_GoBack"/>
          <w:bookmarkEnd w:id="0"/>
          <w:r>
            <w:rPr>
              <w:rFonts w:hint="default"/>
              <w:b/>
              <w:szCs w:val="20"/>
              <w:lang w:val="en-IN"/>
            </w:rPr>
            <w:t>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sNaAIn1BdssAAAA"/>
  </w:docVars>
  <w:rsids>
    <w:rsidRoot w:val="00EF0A05"/>
    <w:rsid w:val="000A3657"/>
    <w:rsid w:val="000C6893"/>
    <w:rsid w:val="000D2781"/>
    <w:rsid w:val="001060ED"/>
    <w:rsid w:val="0011427D"/>
    <w:rsid w:val="00122133"/>
    <w:rsid w:val="0020188F"/>
    <w:rsid w:val="00222FA2"/>
    <w:rsid w:val="00261B6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D678E"/>
    <w:rsid w:val="005E2142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F4BC8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A771B"/>
    <w:rsid w:val="009D1DBD"/>
    <w:rsid w:val="009F6055"/>
    <w:rsid w:val="00A11728"/>
    <w:rsid w:val="00A50E9D"/>
    <w:rsid w:val="00A662C4"/>
    <w:rsid w:val="00A85048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95320"/>
    <w:rsid w:val="00EC5996"/>
    <w:rsid w:val="00EF0A05"/>
    <w:rsid w:val="00EF4016"/>
    <w:rsid w:val="00F244EF"/>
    <w:rsid w:val="00F30183"/>
    <w:rsid w:val="00F513D4"/>
    <w:rsid w:val="00F72780"/>
    <w:rsid w:val="00FB5DB3"/>
    <w:rsid w:val="02940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qFormat/>
    <w:uiPriority w:val="0"/>
  </w:style>
  <w:style w:type="character" w:customStyle="1" w:styleId="38">
    <w:name w:val="mpunct"/>
    <w:basedOn w:val="5"/>
    <w:uiPriority w:val="0"/>
  </w:style>
  <w:style w:type="character" w:customStyle="1" w:styleId="39">
    <w:name w:val="minner"/>
    <w:basedOn w:val="5"/>
    <w:uiPriority w:val="0"/>
  </w:style>
  <w:style w:type="character" w:customStyle="1" w:styleId="40">
    <w:name w:val="mrel"/>
    <w:basedOn w:val="5"/>
    <w:uiPriority w:val="0"/>
  </w:style>
  <w:style w:type="character" w:customStyle="1" w:styleId="41">
    <w:name w:val="mopen"/>
    <w:basedOn w:val="5"/>
    <w:uiPriority w:val="0"/>
  </w:style>
  <w:style w:type="character" w:customStyle="1" w:styleId="42">
    <w:name w:val="mclose"/>
    <w:basedOn w:val="5"/>
    <w:uiPriority w:val="0"/>
  </w:style>
  <w:style w:type="character" w:customStyle="1" w:styleId="43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8</Words>
  <Characters>449</Characters>
  <Lines>3</Lines>
  <Paragraphs>1</Paragraphs>
  <TotalTime>101</TotalTime>
  <ScaleCrop>false</ScaleCrop>
  <LinksUpToDate>false</LinksUpToDate>
  <CharactersWithSpaces>526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1-26T17:42:44Z</dcterms:modified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F0C3B6FA7B4541D3AC387F111684DB7B</vt:lpwstr>
  </property>
</Properties>
</file>